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6BF3A" w14:textId="3C707E0F" w:rsidR="00CF47E0" w:rsidRPr="00515E76" w:rsidRDefault="006263E8" w:rsidP="00515E76">
      <w:pPr>
        <w:pStyle w:val="NoSpacing"/>
        <w:jc w:val="center"/>
        <w:rPr>
          <w:rFonts w:ascii="Garamond" w:hAnsi="Garamond"/>
          <w:b/>
          <w:bCs/>
          <w:sz w:val="36"/>
          <w:szCs w:val="36"/>
        </w:rPr>
      </w:pPr>
      <w:r w:rsidRPr="00515E76">
        <w:rPr>
          <w:rFonts w:ascii="Garamond" w:hAnsi="Garamond"/>
          <w:b/>
          <w:bCs/>
          <w:sz w:val="36"/>
          <w:szCs w:val="36"/>
        </w:rPr>
        <w:t>MPA Project</w:t>
      </w:r>
    </w:p>
    <w:p w14:paraId="42A0E342" w14:textId="4C3B1971" w:rsidR="00CF47E0" w:rsidRDefault="00515E76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(as of </w:t>
      </w:r>
      <w:r w:rsidR="0005780D">
        <w:rPr>
          <w:rFonts w:ascii="Garamond" w:hAnsi="Garamond"/>
          <w:b/>
          <w:bCs/>
          <w:sz w:val="24"/>
          <w:szCs w:val="24"/>
        </w:rPr>
        <w:t>September</w:t>
      </w:r>
      <w:r w:rsidR="00CF47E0" w:rsidRPr="00515E76">
        <w:rPr>
          <w:rFonts w:ascii="Garamond" w:hAnsi="Garamond"/>
          <w:b/>
          <w:bCs/>
          <w:sz w:val="24"/>
          <w:szCs w:val="24"/>
        </w:rPr>
        <w:t xml:space="preserve"> </w:t>
      </w:r>
      <w:r w:rsidR="00AD6C02">
        <w:rPr>
          <w:rFonts w:ascii="Garamond" w:hAnsi="Garamond"/>
          <w:b/>
          <w:bCs/>
          <w:sz w:val="24"/>
          <w:szCs w:val="24"/>
        </w:rPr>
        <w:t>20</w:t>
      </w:r>
      <w:r w:rsidR="00CF47E0" w:rsidRPr="00515E76">
        <w:rPr>
          <w:rFonts w:ascii="Garamond" w:hAnsi="Garamond"/>
          <w:b/>
          <w:bCs/>
          <w:sz w:val="24"/>
          <w:szCs w:val="24"/>
        </w:rPr>
        <w:t>, 2024</w:t>
      </w:r>
      <w:r>
        <w:rPr>
          <w:rFonts w:ascii="Garamond" w:hAnsi="Garamond"/>
          <w:b/>
          <w:bCs/>
          <w:sz w:val="24"/>
          <w:szCs w:val="24"/>
        </w:rPr>
        <w:t>)</w:t>
      </w:r>
    </w:p>
    <w:p w14:paraId="329E2BC0" w14:textId="77777777" w:rsidR="007C2FFE" w:rsidRDefault="007C2FFE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</w:p>
    <w:p w14:paraId="69E54FB8" w14:textId="34A3F111" w:rsidR="00601E4F" w:rsidRDefault="005405C1" w:rsidP="007C2FFE">
      <w:pPr>
        <w:pStyle w:val="NoSpacing"/>
      </w:pPr>
      <w:r>
        <w:rPr>
          <w:rFonts w:ascii="Garamond" w:hAnsi="Garamond"/>
          <w:b/>
          <w:bCs/>
        </w:rPr>
        <w:t>Free-</w:t>
      </w:r>
      <w:r w:rsidR="007C2FFE" w:rsidRPr="007C2FFE">
        <w:rPr>
          <w:rFonts w:ascii="Garamond" w:hAnsi="Garamond"/>
          <w:b/>
          <w:bCs/>
        </w:rPr>
        <w:t>Domain:</w:t>
      </w:r>
      <w:r w:rsidR="007C2FFE" w:rsidRPr="00601E4F">
        <w:rPr>
          <w:rFonts w:ascii="Garamond" w:hAnsi="Garamond"/>
          <w:b/>
          <w:bCs/>
          <w:sz w:val="24"/>
          <w:szCs w:val="24"/>
        </w:rPr>
        <w:t xml:space="preserve"> </w:t>
      </w:r>
      <w:hyperlink r:id="rId5" w:history="1">
        <w:r w:rsidR="005507BB" w:rsidRPr="003E16C9">
          <w:rPr>
            <w:rStyle w:val="Hyperlink"/>
            <w:b/>
            <w:bCs/>
            <w:sz w:val="24"/>
            <w:szCs w:val="24"/>
          </w:rPr>
          <w:t>https://mpas.simply-a.work</w:t>
        </w:r>
        <w:r w:rsidR="005507BB" w:rsidRPr="003E16C9">
          <w:rPr>
            <w:rStyle w:val="Hyperlink"/>
            <w:b/>
            <w:bCs/>
            <w:sz w:val="24"/>
            <w:szCs w:val="24"/>
          </w:rPr>
          <w:t>/login</w:t>
        </w:r>
      </w:hyperlink>
    </w:p>
    <w:p w14:paraId="1B488775" w14:textId="4B28738A" w:rsidR="00906BE8" w:rsidRPr="007C2FFE" w:rsidRDefault="00906BE8" w:rsidP="007C2FFE">
      <w:pPr>
        <w:pStyle w:val="NoSpacing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User Type: Administrator</w:t>
      </w:r>
    </w:p>
    <w:p w14:paraId="03A4E1EA" w14:textId="48CF8F26" w:rsidR="00AB1A0D" w:rsidRPr="007C2FFE" w:rsidRDefault="00AB1A0D" w:rsidP="00AB1A0D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 xml:space="preserve">Email: </w:t>
      </w:r>
      <w:hyperlink r:id="rId6" w:history="1">
        <w:r w:rsidRPr="007C2FFE">
          <w:rPr>
            <w:rStyle w:val="Hyperlink"/>
            <w:rFonts w:ascii="Garamond" w:hAnsi="Garamond"/>
            <w:b/>
            <w:bCs/>
          </w:rPr>
          <w:t>admin@gmail.com</w:t>
        </w:r>
      </w:hyperlink>
    </w:p>
    <w:p w14:paraId="5BE81721" w14:textId="3E7D8788" w:rsidR="00AB1A0D" w:rsidRDefault="00AB1A0D" w:rsidP="007C2FFE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>Password: aq1sw2de3</w:t>
      </w:r>
    </w:p>
    <w:p w14:paraId="70C53143" w14:textId="77777777" w:rsidR="007C2FFE" w:rsidRDefault="007C2FFE" w:rsidP="007C2FFE">
      <w:pPr>
        <w:pStyle w:val="NoSpacing"/>
        <w:rPr>
          <w:rFonts w:ascii="Garamond" w:hAnsi="Garamond"/>
          <w:b/>
          <w:bCs/>
        </w:rPr>
      </w:pPr>
    </w:p>
    <w:p w14:paraId="57710BF9" w14:textId="09C706E7" w:rsidR="009714CF" w:rsidRDefault="00AB1A0D" w:rsidP="00515E76">
      <w:p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Features:</w:t>
      </w:r>
    </w:p>
    <w:p w14:paraId="6CD55FE8" w14:textId="5D510F5B" w:rsidR="009714CF" w:rsidRPr="00515E76" w:rsidRDefault="009714CF" w:rsidP="00515E76">
      <w:pPr>
        <w:rPr>
          <w:rFonts w:ascii="Garamond" w:hAnsi="Garamond"/>
          <w:b/>
          <w:bCs/>
        </w:rPr>
        <w:sectPr w:rsidR="009714CF" w:rsidRPr="00515E76" w:rsidSect="00515E7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Garamond" w:hAnsi="Garamond"/>
          <w:b/>
          <w:bCs/>
        </w:rPr>
        <w:t>Administrator Account</w:t>
      </w:r>
    </w:p>
    <w:p w14:paraId="339FDCDF" w14:textId="7AD58828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Dashboard</w:t>
      </w:r>
    </w:p>
    <w:p w14:paraId="63C32338" w14:textId="55365110" w:rsidR="006263E8" w:rsidRPr="00BE1F34" w:rsidRDefault="00BE1F34" w:rsidP="006263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6263E8"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All Vessel</w:t>
      </w:r>
      <w:r w:rsidR="006263E8" w:rsidRPr="006263E8">
        <w:rPr>
          <w:rFonts w:ascii="Garamond" w:hAnsi="Garamond"/>
        </w:rPr>
        <w:t xml:space="preserve"> Tracking </w:t>
      </w:r>
    </w:p>
    <w:p w14:paraId="08E6366B" w14:textId="14EB89DD" w:rsidR="00BE1F34" w:rsidRPr="006263E8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 xml:space="preserve">Only </w:t>
      </w:r>
    </w:p>
    <w:p w14:paraId="02C2601F" w14:textId="3CD1AC86" w:rsidR="00BE1F34" w:rsidRPr="00643585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 xml:space="preserve">Only </w:t>
      </w:r>
    </w:p>
    <w:p w14:paraId="1F43E293" w14:textId="0894055A" w:rsidR="00643585" w:rsidRPr="00643585" w:rsidRDefault="00643585" w:rsidP="0064358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43585">
        <w:rPr>
          <w:rFonts w:ascii="Garamond" w:hAnsi="Garamond"/>
        </w:rPr>
        <w:t>Search bar</w:t>
      </w:r>
      <w:r>
        <w:rPr>
          <w:rFonts w:ascii="Garamond" w:hAnsi="Garamond"/>
          <w:b/>
          <w:bCs/>
        </w:rPr>
        <w:t xml:space="preserve"> </w:t>
      </w:r>
    </w:p>
    <w:p w14:paraId="5FECFEB1" w14:textId="074E45E2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&amp; Station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</w:t>
      </w:r>
    </w:p>
    <w:p w14:paraId="2BC4EA28" w14:textId="077288C5" w:rsidR="007A073C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Vessel</w:t>
      </w:r>
      <w:r w:rsidR="007A073C" w:rsidRPr="007A073C">
        <w:rPr>
          <w:rFonts w:ascii="Garamond" w:hAnsi="Garamond"/>
        </w:rPr>
        <w:t>,</w:t>
      </w:r>
      <w:r w:rsidRPr="007A073C">
        <w:rPr>
          <w:rFonts w:ascii="Garamond" w:hAnsi="Garamond"/>
        </w:rPr>
        <w:t xml:space="preserve"> Station </w:t>
      </w:r>
      <w:r w:rsidR="007A073C" w:rsidRPr="007A073C">
        <w:rPr>
          <w:rFonts w:ascii="Garamond" w:hAnsi="Garamond"/>
        </w:rPr>
        <w:t>and MPA Icons</w:t>
      </w:r>
      <w:r w:rsidRPr="007A073C">
        <w:rPr>
          <w:rFonts w:ascii="Garamond" w:hAnsi="Garamond"/>
        </w:rPr>
        <w:t xml:space="preserve"> </w:t>
      </w:r>
      <w:r w:rsidR="007A073C" w:rsidRPr="007A073C">
        <w:rPr>
          <w:rFonts w:ascii="Garamond" w:hAnsi="Garamond"/>
        </w:rPr>
        <w:t xml:space="preserve">hide and show </w:t>
      </w:r>
    </w:p>
    <w:p w14:paraId="1C86A615" w14:textId="170812C6" w:rsidR="009714CF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Map Integration</w:t>
      </w:r>
      <w:r w:rsidR="009714CF" w:rsidRPr="007A073C">
        <w:rPr>
          <w:rFonts w:ascii="Garamond" w:hAnsi="Garamond"/>
        </w:rPr>
        <w:t xml:space="preserve"> </w:t>
      </w:r>
    </w:p>
    <w:p w14:paraId="32DEBDDF" w14:textId="77777777" w:rsidR="000F68BE" w:rsidRPr="000F68BE" w:rsidRDefault="009714CF" w:rsidP="009714C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Marking</w:t>
      </w:r>
    </w:p>
    <w:p w14:paraId="6CC27C66" w14:textId="3DD2CE39" w:rsidR="00BE1F34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11830A4A" w14:textId="33AB0DB5" w:rsidR="00BB1FEB" w:rsidRPr="0063462D" w:rsidRDefault="00BB1FEB" w:rsidP="00BB1FEB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Live Tracking</w:t>
      </w:r>
    </w:p>
    <w:p w14:paraId="6D604F3C" w14:textId="0C708943" w:rsidR="0063462D" w:rsidRPr="000314EF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User Log Out Button</w:t>
      </w:r>
    </w:p>
    <w:p w14:paraId="544E7A7F" w14:textId="70136B34" w:rsidR="000314EF" w:rsidRPr="00AB167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Dashboard Fade in Transition</w:t>
      </w:r>
    </w:p>
    <w:p w14:paraId="340490C5" w14:textId="78C451CF" w:rsidR="00AB1677" w:rsidRPr="00AB1677" w:rsidRDefault="00AB1677" w:rsidP="00AB167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="00DD00D5" w:rsidRPr="00DD00D5">
        <w:rPr>
          <w:rFonts w:ascii="Garamond" w:hAnsi="Garamond"/>
        </w:rPr>
        <w:t xml:space="preserve">Mobile View Design </w:t>
      </w:r>
      <w:r w:rsidR="00DD00D5">
        <w:rPr>
          <w:rFonts w:ascii="Garamond" w:hAnsi="Garamond"/>
        </w:rPr>
        <w:t>(</w:t>
      </w:r>
      <w:r w:rsidR="00DD00D5" w:rsidRPr="00DD00D5">
        <w:rPr>
          <w:rFonts w:ascii="Garamond" w:hAnsi="Garamond"/>
          <w:color w:val="00B0F0"/>
        </w:rPr>
        <w:t>Updated</w:t>
      </w:r>
      <w:r w:rsidR="00DD00D5">
        <w:rPr>
          <w:rFonts w:ascii="Garamond" w:hAnsi="Garamond"/>
          <w:color w:val="00B0F0"/>
        </w:rPr>
        <w:t>)</w:t>
      </w:r>
    </w:p>
    <w:p w14:paraId="589C8D51" w14:textId="77777777" w:rsidR="00BE1F34" w:rsidRPr="006263E8" w:rsidRDefault="00BE1F34" w:rsidP="00BE1F34">
      <w:pPr>
        <w:pStyle w:val="ListParagraph"/>
        <w:rPr>
          <w:rFonts w:ascii="Garamond" w:hAnsi="Garamond"/>
          <w:b/>
          <w:bCs/>
        </w:rPr>
      </w:pPr>
    </w:p>
    <w:p w14:paraId="2723758E" w14:textId="5024356E" w:rsidR="00FA0510" w:rsidRDefault="006263E8" w:rsidP="00FA0510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bookmarkStart w:id="0" w:name="_Hlk175922232"/>
      <w:r w:rsidRPr="006263E8">
        <w:rPr>
          <w:rFonts w:ascii="Garamond" w:hAnsi="Garamond"/>
          <w:b/>
          <w:bCs/>
        </w:rPr>
        <w:t>Vessels</w:t>
      </w:r>
    </w:p>
    <w:p w14:paraId="1822B00E" w14:textId="4251287A" w:rsid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/>
          <w:bCs/>
        </w:rPr>
        <w:t>Search bar</w:t>
      </w:r>
    </w:p>
    <w:p w14:paraId="47EA4547" w14:textId="18BD3270" w:rsidR="00FA0510" w:rsidRPr="00FA0510" w:rsidRDefault="00BE1F34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FA0510" w:rsidRPr="00FA0510">
        <w:rPr>
          <w:rFonts w:ascii="Garamond" w:hAnsi="Garamond"/>
          <w:shd w:val="clear" w:color="auto" w:fill="FFFFFF"/>
        </w:rPr>
        <w:t>Nav – All Vessels</w:t>
      </w:r>
      <w:r w:rsidR="00FA0510">
        <w:rPr>
          <w:rFonts w:ascii="Garamond" w:hAnsi="Garamond"/>
          <w:shd w:val="clear" w:color="auto" w:fill="FFFFFF"/>
        </w:rPr>
        <w:t>, Active, Standby</w:t>
      </w:r>
      <w:r>
        <w:rPr>
          <w:rFonts w:ascii="Garamond" w:hAnsi="Garamond"/>
          <w:shd w:val="clear" w:color="auto" w:fill="FFFFFF"/>
        </w:rPr>
        <w:t xml:space="preserve"> </w:t>
      </w:r>
    </w:p>
    <w:p w14:paraId="7696D9BB" w14:textId="0F19BA71" w:rsidR="00FA0510" w:rsidRPr="00BB1FEB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Add Vessel</w:t>
      </w:r>
      <w:r>
        <w:rPr>
          <w:rFonts w:ascii="Garamond" w:hAnsi="Garamond"/>
          <w:shd w:val="clear" w:color="auto" w:fill="FFFFFF"/>
        </w:rPr>
        <w:t xml:space="preserve"> </w:t>
      </w:r>
    </w:p>
    <w:p w14:paraId="7D69704F" w14:textId="7FD86EF8" w:rsidR="00BB1FEB" w:rsidRPr="006852F9" w:rsidRDefault="00BB1FEB" w:rsidP="00BB1FEB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 w:rsidRPr="00BB1FEB">
        <w:rPr>
          <w:rFonts w:ascii="Garamond" w:hAnsi="Garamond"/>
          <w:shd w:val="clear" w:color="auto" w:fill="FFFFFF"/>
        </w:rPr>
        <w:t>Automatic vessel id generator</w:t>
      </w:r>
    </w:p>
    <w:p w14:paraId="2D2623D2" w14:textId="4E0C9071" w:rsidR="006852F9" w:rsidRPr="00BB1FEB" w:rsidRDefault="006852F9" w:rsidP="00BB1FEB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shd w:val="clear" w:color="auto" w:fill="FFFFFF"/>
        </w:rPr>
        <w:t>Vessel Name</w:t>
      </w:r>
    </w:p>
    <w:p w14:paraId="2120CFE8" w14:textId="4F6F1808" w:rsidR="00FA0510" w:rsidRP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Vessel</w:t>
      </w:r>
      <w:r>
        <w:rPr>
          <w:rFonts w:ascii="Garamond" w:hAnsi="Garamond"/>
          <w:shd w:val="clear" w:color="auto" w:fill="FFFFFF"/>
        </w:rPr>
        <w:t xml:space="preserve"> List </w:t>
      </w:r>
    </w:p>
    <w:p w14:paraId="3E05E3EF" w14:textId="78998539" w:rsidR="00FA0510" w:rsidRPr="007A073C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Vessel View </w:t>
      </w:r>
    </w:p>
    <w:p w14:paraId="6189D4F2" w14:textId="6802FCD8" w:rsidR="007A073C" w:rsidRPr="00BE1F34" w:rsidRDefault="007A073C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Vessel Route History</w:t>
      </w:r>
    </w:p>
    <w:p w14:paraId="46B44A12" w14:textId="284B2096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ap Integration </w:t>
      </w:r>
    </w:p>
    <w:p w14:paraId="2470F051" w14:textId="31EDDDA8" w:rsidR="00FA0510" w:rsidRPr="008D725A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</w:t>
      </w:r>
      <w:r w:rsidR="00BE1F34" w:rsidRPr="00FA0510">
        <w:rPr>
          <w:rFonts w:ascii="Garamond" w:hAnsi="Garamond"/>
          <w:shd w:val="clear" w:color="auto" w:fill="FFFFFF"/>
        </w:rPr>
        <w:t>Vessel</w:t>
      </w:r>
    </w:p>
    <w:p w14:paraId="71933764" w14:textId="2BC2FA05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Edit</w:t>
      </w:r>
      <w:r w:rsidRPr="00FA0510">
        <w:rPr>
          <w:rFonts w:ascii="Garamond" w:hAnsi="Garamond"/>
          <w:shd w:val="clear" w:color="auto" w:fill="FFFFFF"/>
        </w:rPr>
        <w:t xml:space="preserve"> Vessel</w:t>
      </w:r>
    </w:p>
    <w:p w14:paraId="2DB3756F" w14:textId="35561CEC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Registered Owner Dropdown (Linked in users table) </w:t>
      </w:r>
    </w:p>
    <w:p w14:paraId="58ACDE5E" w14:textId="66C9C2CA" w:rsidR="008D725A" w:rsidRPr="003C6D9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Address Dropdown (Linked to location table) </w:t>
      </w:r>
    </w:p>
    <w:p w14:paraId="6542AD00" w14:textId="022762F7" w:rsidR="003C6D9A" w:rsidRPr="000314EF" w:rsidRDefault="003C6D9A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603386">
        <w:rPr>
          <w:rFonts w:ascii="Garamond" w:hAnsi="Garamond"/>
          <w:shd w:val="clear" w:color="auto" w:fill="FFFFFF"/>
        </w:rPr>
        <w:t>Customize Category</w:t>
      </w:r>
    </w:p>
    <w:p w14:paraId="3DDC63B7" w14:textId="3C599734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DD00D5"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essel Fade in Transitio</w:t>
      </w:r>
      <w:r w:rsidR="006852F9">
        <w:rPr>
          <w:rFonts w:ascii="Garamond" w:hAnsi="Garamond"/>
        </w:rPr>
        <w:t>n</w:t>
      </w:r>
    </w:p>
    <w:p w14:paraId="3C0C45BE" w14:textId="3D22B093" w:rsidR="000314EF" w:rsidRPr="00AB167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 List Slide in Transition</w:t>
      </w:r>
    </w:p>
    <w:p w14:paraId="3C0F5E33" w14:textId="76A24C20" w:rsidR="00DD00D5" w:rsidRPr="00DD00D5" w:rsidRDefault="00AB1677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</w:t>
      </w:r>
      <w:bookmarkEnd w:id="0"/>
      <w:r w:rsidR="00DD00D5" w:rsidRPr="00DD00D5">
        <w:rPr>
          <w:rFonts w:ascii="Garamond" w:hAnsi="Garamond"/>
        </w:rPr>
        <w:t>Vessel Info (Mobile)</w:t>
      </w:r>
      <w:r w:rsidR="00DD00D5" w:rsidRPr="00DD00D5">
        <w:rPr>
          <w:rFonts w:ascii="Garamond" w:hAnsi="Garamond"/>
          <w:color w:val="00B0F0"/>
        </w:rPr>
        <w:t>(New)</w:t>
      </w:r>
    </w:p>
    <w:p w14:paraId="349D9BC0" w14:textId="7AAE5D0B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Vessel Type Filter (Mobile)</w:t>
      </w:r>
      <w:r w:rsidRPr="00DD00D5">
        <w:rPr>
          <w:rFonts w:ascii="Garamond" w:hAnsi="Garamond"/>
          <w:color w:val="00B0F0"/>
        </w:rPr>
        <w:t xml:space="preserve"> </w:t>
      </w:r>
      <w:r w:rsidRPr="00DD00D5">
        <w:rPr>
          <w:rFonts w:ascii="Garamond" w:hAnsi="Garamond"/>
          <w:color w:val="00B0F0"/>
        </w:rPr>
        <w:t>(New)</w:t>
      </w:r>
    </w:p>
    <w:p w14:paraId="1D6CEAB2" w14:textId="0978CD49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Vessel List (Mobile)</w:t>
      </w:r>
      <w:r w:rsidRPr="00DD00D5">
        <w:rPr>
          <w:rFonts w:ascii="Garamond" w:hAnsi="Garamond"/>
          <w:color w:val="00B0F0"/>
        </w:rPr>
        <w:t xml:space="preserve"> </w:t>
      </w:r>
      <w:r w:rsidRPr="00DD00D5">
        <w:rPr>
          <w:rFonts w:ascii="Garamond" w:hAnsi="Garamond"/>
          <w:color w:val="00B0F0"/>
        </w:rPr>
        <w:t>(New)</w:t>
      </w:r>
    </w:p>
    <w:p w14:paraId="3AE2E68D" w14:textId="06F0D707" w:rsidR="008D725A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Update Vessel (Mobile View)</w:t>
      </w:r>
      <w:r w:rsidRPr="00DD00D5">
        <w:rPr>
          <w:rFonts w:ascii="Garamond" w:hAnsi="Garamond"/>
          <w:color w:val="00B0F0"/>
        </w:rPr>
        <w:t xml:space="preserve"> </w:t>
      </w:r>
      <w:r w:rsidRPr="00DD00D5">
        <w:rPr>
          <w:rFonts w:ascii="Garamond" w:hAnsi="Garamond"/>
          <w:color w:val="00B0F0"/>
        </w:rPr>
        <w:t>(New)</w:t>
      </w:r>
    </w:p>
    <w:p w14:paraId="6E1998DE" w14:textId="0545D58B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Stations</w:t>
      </w:r>
    </w:p>
    <w:p w14:paraId="0DE9C559" w14:textId="77777777" w:rsid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EF1582">
        <w:rPr>
          <w:rFonts w:ascii="Garamond" w:hAnsi="Garamond"/>
        </w:rPr>
        <w:t>Search bar</w:t>
      </w:r>
    </w:p>
    <w:p w14:paraId="5C449B55" w14:textId="71831E14" w:rsidR="00FA0510" w:rsidRPr="00FA0510" w:rsidRDefault="00BE1F34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FA0510" w:rsidRPr="00FA0510">
        <w:rPr>
          <w:rFonts w:ascii="Garamond" w:hAnsi="Garamond"/>
          <w:shd w:val="clear" w:color="auto" w:fill="FFFFFF"/>
        </w:rPr>
        <w:t xml:space="preserve">Nav – All </w:t>
      </w:r>
      <w:r w:rsidR="00CF47E0">
        <w:rPr>
          <w:rFonts w:ascii="Garamond" w:hAnsi="Garamond"/>
          <w:shd w:val="clear" w:color="auto" w:fill="FFFFFF"/>
        </w:rPr>
        <w:t>Stations</w:t>
      </w:r>
      <w:r w:rsidR="00FA0510">
        <w:rPr>
          <w:rFonts w:ascii="Garamond" w:hAnsi="Garamond"/>
          <w:shd w:val="clear" w:color="auto" w:fill="FFFFFF"/>
        </w:rPr>
        <w:t xml:space="preserve">, Active, </w:t>
      </w:r>
      <w:r>
        <w:rPr>
          <w:rFonts w:ascii="Garamond" w:hAnsi="Garamond"/>
          <w:shd w:val="clear" w:color="auto" w:fill="FFFFFF"/>
        </w:rPr>
        <w:t xml:space="preserve">Inactive </w:t>
      </w:r>
    </w:p>
    <w:p w14:paraId="4F07E7F7" w14:textId="71FE503B" w:rsidR="00FA0510" w:rsidRPr="00BB1FEB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 w:rsidR="00CF47E0">
        <w:rPr>
          <w:rFonts w:ascii="Garamond" w:hAnsi="Garamond"/>
          <w:shd w:val="clear" w:color="auto" w:fill="FFFFFF"/>
        </w:rPr>
        <w:t>Station</w:t>
      </w:r>
      <w:r w:rsidR="00BB1FEB">
        <w:rPr>
          <w:rFonts w:ascii="Garamond" w:hAnsi="Garamond"/>
          <w:shd w:val="clear" w:color="auto" w:fill="FFFFFF"/>
        </w:rPr>
        <w:t xml:space="preserve"> </w:t>
      </w:r>
    </w:p>
    <w:p w14:paraId="72D701C6" w14:textId="5CC0D30E" w:rsidR="00BB1FEB" w:rsidRPr="00BB1FEB" w:rsidRDefault="00BB1FEB" w:rsidP="00BB1FEB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 w:rsidRPr="00BB1FEB">
        <w:rPr>
          <w:rFonts w:ascii="Garamond" w:hAnsi="Garamond"/>
          <w:shd w:val="clear" w:color="auto" w:fill="FFFFFF"/>
        </w:rPr>
        <w:t xml:space="preserve">Automatic </w:t>
      </w:r>
      <w:r>
        <w:rPr>
          <w:rFonts w:ascii="Garamond" w:hAnsi="Garamond"/>
          <w:shd w:val="clear" w:color="auto" w:fill="FFFFFF"/>
        </w:rPr>
        <w:t>station</w:t>
      </w:r>
      <w:r w:rsidRPr="00BB1FEB">
        <w:rPr>
          <w:rFonts w:ascii="Garamond" w:hAnsi="Garamond"/>
          <w:shd w:val="clear" w:color="auto" w:fill="FFFFFF"/>
        </w:rPr>
        <w:t xml:space="preserve"> id generator</w:t>
      </w:r>
    </w:p>
    <w:p w14:paraId="7D5AD1A2" w14:textId="454C4A7C" w:rsidR="00FA0510" w:rsidRP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F47E0">
        <w:rPr>
          <w:rFonts w:ascii="Garamond" w:hAnsi="Garamond"/>
          <w:shd w:val="clear" w:color="auto" w:fill="FFFFFF"/>
        </w:rPr>
        <w:t xml:space="preserve">Station </w:t>
      </w:r>
      <w:r>
        <w:rPr>
          <w:rFonts w:ascii="Garamond" w:hAnsi="Garamond"/>
          <w:shd w:val="clear" w:color="auto" w:fill="FFFFFF"/>
        </w:rPr>
        <w:t xml:space="preserve">List </w:t>
      </w:r>
    </w:p>
    <w:p w14:paraId="20292B11" w14:textId="04C43C38" w:rsidR="00FA0510" w:rsidRPr="00BE1F34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F47E0">
        <w:rPr>
          <w:rFonts w:ascii="Garamond" w:hAnsi="Garamond"/>
          <w:shd w:val="clear" w:color="auto" w:fill="FFFFFF"/>
        </w:rPr>
        <w:t xml:space="preserve">Station </w:t>
      </w:r>
      <w:r>
        <w:rPr>
          <w:rFonts w:ascii="Garamond" w:hAnsi="Garamond"/>
          <w:shd w:val="clear" w:color="auto" w:fill="FFFFFF"/>
        </w:rPr>
        <w:t xml:space="preserve">View </w:t>
      </w:r>
    </w:p>
    <w:p w14:paraId="642D0A23" w14:textId="5DDF818C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ap Integration</w:t>
      </w:r>
    </w:p>
    <w:p w14:paraId="24238D2D" w14:textId="75BF2DE2" w:rsidR="00515E76" w:rsidRPr="008D725A" w:rsidRDefault="00FA0510" w:rsidP="00515E7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</w:t>
      </w:r>
      <w:r w:rsidR="00BE1F34">
        <w:rPr>
          <w:rFonts w:ascii="Garamond" w:hAnsi="Garamond"/>
          <w:shd w:val="clear" w:color="auto" w:fill="FFFFFF"/>
        </w:rPr>
        <w:t>Station</w:t>
      </w:r>
    </w:p>
    <w:p w14:paraId="5D883247" w14:textId="7ADF52A8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Edi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Station </w:t>
      </w:r>
    </w:p>
    <w:p w14:paraId="0344A0B2" w14:textId="3CA7D879" w:rsidR="00515E76" w:rsidRPr="0063462D" w:rsidRDefault="008D725A" w:rsidP="00515E7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Address Dropdown (Linked to location table) </w:t>
      </w:r>
    </w:p>
    <w:p w14:paraId="0E287632" w14:textId="636474E1" w:rsidR="0063462D" w:rsidRPr="000314EF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Station View on Map</w:t>
      </w:r>
    </w:p>
    <w:p w14:paraId="24B1F975" w14:textId="2D637FC4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 Fade in Transition</w:t>
      </w:r>
    </w:p>
    <w:p w14:paraId="2DF2F65D" w14:textId="385E5B93" w:rsidR="000314EF" w:rsidRPr="00AB167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 List Slide in Transition</w:t>
      </w:r>
    </w:p>
    <w:p w14:paraId="29F12CEF" w14:textId="723D1FAC" w:rsidR="00DD00D5" w:rsidRPr="00DD00D5" w:rsidRDefault="00AB1677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="00DD00D5" w:rsidRPr="00DD00D5">
        <w:rPr>
          <w:rFonts w:ascii="Garamond" w:hAnsi="Garamond"/>
        </w:rPr>
        <w:t>Station Type Filter (Mobile)</w:t>
      </w:r>
      <w:r w:rsidR="00DD00D5">
        <w:rPr>
          <w:rFonts w:ascii="Garamond" w:hAnsi="Garamond"/>
        </w:rPr>
        <w:t xml:space="preserve"> </w:t>
      </w:r>
      <w:r w:rsidR="00DD00D5" w:rsidRPr="00DD00D5">
        <w:rPr>
          <w:rFonts w:ascii="Garamond" w:hAnsi="Garamond"/>
          <w:color w:val="00B0F0"/>
        </w:rPr>
        <w:t>(New)</w:t>
      </w:r>
    </w:p>
    <w:p w14:paraId="2455A0BF" w14:textId="2C01EE2C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lastRenderedPageBreak/>
        <w:t xml:space="preserve"> 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>Station List (Mobile)</w:t>
      </w:r>
      <w:r w:rsidRPr="00DD00D5">
        <w:rPr>
          <w:rFonts w:ascii="Garamond" w:hAnsi="Garamond"/>
          <w:color w:val="00B0F0"/>
        </w:rPr>
        <w:t xml:space="preserve"> </w:t>
      </w:r>
      <w:r w:rsidRPr="00DD00D5">
        <w:rPr>
          <w:rFonts w:ascii="Garamond" w:hAnsi="Garamond"/>
          <w:color w:val="00B0F0"/>
        </w:rPr>
        <w:t>(New)</w:t>
      </w:r>
    </w:p>
    <w:p w14:paraId="040483A6" w14:textId="611ACD4C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>Station Info (Mobile)</w:t>
      </w:r>
      <w:r>
        <w:rPr>
          <w:rFonts w:ascii="Garamond" w:hAnsi="Garamond"/>
        </w:rPr>
        <w:t xml:space="preserve"> </w:t>
      </w:r>
      <w:r w:rsidRPr="00DD00D5">
        <w:rPr>
          <w:rFonts w:ascii="Garamond" w:hAnsi="Garamond"/>
          <w:color w:val="00B0F0"/>
        </w:rPr>
        <w:t>(New)</w:t>
      </w:r>
    </w:p>
    <w:p w14:paraId="3C3B3CFD" w14:textId="5C42C91B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>Create Station (Mobile View)</w:t>
      </w:r>
      <w:r>
        <w:rPr>
          <w:rFonts w:ascii="Garamond" w:hAnsi="Garamond"/>
        </w:rPr>
        <w:t xml:space="preserve"> </w:t>
      </w:r>
      <w:r w:rsidRPr="00DD00D5">
        <w:rPr>
          <w:rFonts w:ascii="Garamond" w:hAnsi="Garamond"/>
          <w:color w:val="00B0F0"/>
        </w:rPr>
        <w:t>(New)</w:t>
      </w:r>
    </w:p>
    <w:p w14:paraId="16EBF770" w14:textId="0929EB40" w:rsidR="00AB1677" w:rsidRPr="00AB1677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>Update Station (Mobile View)</w:t>
      </w:r>
      <w:r w:rsidRPr="00DD00D5">
        <w:rPr>
          <w:rFonts w:ascii="Garamond" w:hAnsi="Garamond"/>
          <w:color w:val="00B0F0"/>
        </w:rPr>
        <w:t xml:space="preserve"> </w:t>
      </w:r>
      <w:r w:rsidRPr="00DD00D5">
        <w:rPr>
          <w:rFonts w:ascii="Garamond" w:hAnsi="Garamond"/>
          <w:color w:val="00B0F0"/>
        </w:rPr>
        <w:t>(New)</w:t>
      </w:r>
    </w:p>
    <w:p w14:paraId="1FE4B9A0" w14:textId="77777777" w:rsidR="000314EF" w:rsidRPr="0063462D" w:rsidRDefault="000314EF" w:rsidP="000314EF">
      <w:pPr>
        <w:pStyle w:val="ListParagraph"/>
        <w:ind w:left="1440"/>
        <w:rPr>
          <w:rFonts w:ascii="Garamond" w:hAnsi="Garamond"/>
          <w:b/>
          <w:bCs/>
        </w:rPr>
      </w:pPr>
    </w:p>
    <w:p w14:paraId="66BDCE0B" w14:textId="681F5F80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Route History</w:t>
      </w:r>
    </w:p>
    <w:p w14:paraId="169F8F9D" w14:textId="2D4095D2" w:rsid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2A82683B" w14:textId="3F519633" w:rsidR="00CF47E0" w:rsidRPr="009714CF" w:rsidRDefault="009714CF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664C1E">
        <w:rPr>
          <w:rFonts w:ascii="Garamond" w:hAnsi="Garamond"/>
        </w:rPr>
        <w:t xml:space="preserve">All Vessel </w:t>
      </w:r>
      <w:r w:rsidR="00CF47E0">
        <w:rPr>
          <w:rFonts w:ascii="Garamond" w:hAnsi="Garamond"/>
        </w:rPr>
        <w:t>Route</w:t>
      </w:r>
      <w:r w:rsidR="00CF47E0" w:rsidRPr="006263E8">
        <w:rPr>
          <w:rFonts w:ascii="Garamond" w:hAnsi="Garamond"/>
        </w:rPr>
        <w:t xml:space="preserve"> Tracking</w:t>
      </w:r>
    </w:p>
    <w:p w14:paraId="582B948A" w14:textId="20A3033B" w:rsidR="009714CF" w:rsidRPr="00BB1FEB" w:rsidRDefault="009714CF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essel Route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based on date and number of coordinates</w:t>
      </w:r>
    </w:p>
    <w:p w14:paraId="765F87A2" w14:textId="78D0D524" w:rsidR="00BB1FEB" w:rsidRPr="000314EF" w:rsidRDefault="00603386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BB1FEB">
        <w:rPr>
          <w:rFonts w:ascii="Garamond" w:hAnsi="Garamond"/>
        </w:rPr>
        <w:t>List Vessel Route</w:t>
      </w:r>
      <w:r w:rsidR="00BB1FEB" w:rsidRPr="006263E8">
        <w:rPr>
          <w:rFonts w:ascii="Garamond" w:hAnsi="Garamond"/>
        </w:rPr>
        <w:t xml:space="preserve"> </w:t>
      </w:r>
      <w:r w:rsidR="00BB1FEB">
        <w:rPr>
          <w:rFonts w:ascii="Garamond" w:hAnsi="Garamond"/>
        </w:rPr>
        <w:t xml:space="preserve">Coordinates and show it to map when highlighted </w:t>
      </w:r>
    </w:p>
    <w:p w14:paraId="7E8DC634" w14:textId="12F609A2" w:rsidR="000314EF" w:rsidRPr="00A738B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Route Fade in Transition</w:t>
      </w:r>
    </w:p>
    <w:p w14:paraId="317F1BF0" w14:textId="67CF68DD" w:rsidR="00DD00D5" w:rsidRPr="00DD00D5" w:rsidRDefault="00A738B7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DD00D5">
        <w:rPr>
          <w:rFonts w:ascii="Garamond" w:hAnsi="Garamond"/>
        </w:rPr>
        <w:t xml:space="preserve"> </w:t>
      </w:r>
      <w:r w:rsidR="00DD00D5" w:rsidRPr="00DD00D5">
        <w:rPr>
          <w:rFonts w:ascii="Garamond" w:hAnsi="Garamond"/>
        </w:rPr>
        <w:t>All Vessel View (Mobile)</w:t>
      </w:r>
      <w:r w:rsidR="00DD00D5" w:rsidRPr="00DD00D5">
        <w:rPr>
          <w:rFonts w:ascii="Garamond" w:hAnsi="Garamond"/>
          <w:color w:val="00B0F0"/>
        </w:rPr>
        <w:t xml:space="preserve"> </w:t>
      </w:r>
      <w:r w:rsidR="00DD00D5" w:rsidRPr="00AB1677">
        <w:rPr>
          <w:rFonts w:ascii="Garamond" w:hAnsi="Garamond"/>
          <w:color w:val="00B0F0"/>
        </w:rPr>
        <w:t>(New)</w:t>
      </w:r>
    </w:p>
    <w:p w14:paraId="03DC57FC" w14:textId="0D1A7967" w:rsidR="00A738B7" w:rsidRPr="00A738B7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DD00D5">
        <w:rPr>
          <w:rFonts w:ascii="Garamond" w:hAnsi="Garamond"/>
        </w:rPr>
        <w:t xml:space="preserve">Vessel Route </w:t>
      </w:r>
      <w:r>
        <w:rPr>
          <w:rFonts w:ascii="Garamond" w:hAnsi="Garamond"/>
        </w:rPr>
        <w:t>checking</w:t>
      </w:r>
      <w:r w:rsidRPr="00DD00D5">
        <w:rPr>
          <w:rFonts w:ascii="Garamond" w:hAnsi="Garamond"/>
        </w:rPr>
        <w:t xml:space="preserve"> (Mobile)</w:t>
      </w:r>
      <w:r w:rsidRPr="00DD00D5">
        <w:rPr>
          <w:rFonts w:ascii="Garamond" w:hAnsi="Garamond"/>
          <w:color w:val="00B0F0"/>
        </w:rPr>
        <w:t xml:space="preserve"> </w:t>
      </w:r>
      <w:r w:rsidRPr="00AB1677">
        <w:rPr>
          <w:rFonts w:ascii="Garamond" w:hAnsi="Garamond"/>
          <w:color w:val="00B0F0"/>
        </w:rPr>
        <w:t>(New)</w:t>
      </w:r>
    </w:p>
    <w:p w14:paraId="1434A133" w14:textId="77777777" w:rsidR="000C0A59" w:rsidRDefault="000C0A59" w:rsidP="000C0A5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Administrator</w:t>
      </w:r>
      <w:r>
        <w:rPr>
          <w:rFonts w:ascii="Garamond" w:hAnsi="Garamond"/>
          <w:b/>
          <w:bCs/>
        </w:rPr>
        <w:t xml:space="preserve"> Account</w:t>
      </w:r>
    </w:p>
    <w:p w14:paraId="4218DCDF" w14:textId="77777777" w:rsidR="000C0A59" w:rsidRPr="0060256C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View Admin Account </w:t>
      </w:r>
    </w:p>
    <w:p w14:paraId="6B8B2754" w14:textId="3250FADF" w:rsidR="000314EF" w:rsidRPr="000314EF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odify Admin Basic Information</w:t>
      </w:r>
    </w:p>
    <w:p w14:paraId="57FCF319" w14:textId="12922665" w:rsidR="000C0A59" w:rsidRPr="00A738B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min Fade in Transition</w:t>
      </w:r>
    </w:p>
    <w:p w14:paraId="30B635C2" w14:textId="3433534A" w:rsidR="00DD00D5" w:rsidRPr="00DD00D5" w:rsidRDefault="00A738B7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</w:t>
      </w:r>
      <w:r w:rsidR="00DD00D5" w:rsidRPr="00DD00D5">
        <w:rPr>
          <w:rFonts w:ascii="Garamond" w:hAnsi="Garamond"/>
        </w:rPr>
        <w:t>Admin Info (Mobile view)</w:t>
      </w:r>
      <w:r w:rsidR="00DD00D5">
        <w:rPr>
          <w:rFonts w:ascii="Garamond" w:hAnsi="Garamond"/>
        </w:rPr>
        <w:t xml:space="preserve"> </w:t>
      </w:r>
      <w:r w:rsidR="00DD00D5" w:rsidRPr="00AB1677">
        <w:rPr>
          <w:rFonts w:ascii="Garamond" w:hAnsi="Garamond"/>
          <w:color w:val="00B0F0"/>
        </w:rPr>
        <w:t>(New)</w:t>
      </w:r>
    </w:p>
    <w:p w14:paraId="59392D8A" w14:textId="6E6FA9C0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Admin Update Info (Mobile view)</w:t>
      </w:r>
      <w:r>
        <w:rPr>
          <w:rFonts w:ascii="Garamond" w:hAnsi="Garamond"/>
        </w:rPr>
        <w:t xml:space="preserve"> </w:t>
      </w:r>
      <w:r w:rsidRPr="00AB1677">
        <w:rPr>
          <w:rFonts w:ascii="Garamond" w:hAnsi="Garamond"/>
          <w:color w:val="00B0F0"/>
        </w:rPr>
        <w:t>(New)</w:t>
      </w:r>
    </w:p>
    <w:p w14:paraId="1408FE30" w14:textId="67918ABD" w:rsidR="0005780D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Admin Update password (Mobile view)</w:t>
      </w:r>
      <w:r>
        <w:rPr>
          <w:rFonts w:ascii="Garamond" w:hAnsi="Garamond"/>
        </w:rPr>
        <w:t xml:space="preserve"> </w:t>
      </w:r>
      <w:r w:rsidRPr="00AB1677">
        <w:rPr>
          <w:rFonts w:ascii="Garamond" w:hAnsi="Garamond"/>
          <w:color w:val="00B0F0"/>
        </w:rPr>
        <w:t>(New)</w:t>
      </w:r>
    </w:p>
    <w:p w14:paraId="7AFA68D8" w14:textId="54ADF1BA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User Control</w:t>
      </w:r>
    </w:p>
    <w:p w14:paraId="62899628" w14:textId="23C6DC0C" w:rsidR="008D725A" w:rsidRPr="007A073C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Cre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User </w:t>
      </w:r>
    </w:p>
    <w:p w14:paraId="1684AA7F" w14:textId="74DA9C07" w:rsidR="007A073C" w:rsidRPr="007A073C" w:rsidRDefault="007A073C" w:rsidP="007A073C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7A073C">
        <w:rPr>
          <w:rFonts w:ascii="Garamond" w:hAnsi="Garamond"/>
          <w:color w:val="000000" w:themeColor="text1"/>
          <w:shd w:val="clear" w:color="auto" w:fill="FFFFFF"/>
        </w:rPr>
        <w:t>Added User Password</w:t>
      </w:r>
    </w:p>
    <w:p w14:paraId="0028BE44" w14:textId="256059CF" w:rsidR="003772B7" w:rsidRPr="003772B7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ser</w:t>
      </w:r>
    </w:p>
    <w:p w14:paraId="53527970" w14:textId="67FF3B0B" w:rsidR="008D725A" w:rsidRPr="006852F9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User List </w:t>
      </w:r>
    </w:p>
    <w:p w14:paraId="458910DB" w14:textId="4D88D443" w:rsidR="006852F9" w:rsidRPr="009A08B9" w:rsidRDefault="009A08B9" w:rsidP="006852F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9A08B9">
        <w:rPr>
          <w:rFonts w:ascii="Garamond" w:hAnsi="Garamond"/>
          <w:color w:val="000000" w:themeColor="text1"/>
          <w:shd w:val="clear" w:color="auto" w:fill="FFFFFF"/>
        </w:rPr>
        <w:t>User Type</w:t>
      </w:r>
      <w:r>
        <w:rPr>
          <w:rFonts w:ascii="Garamond" w:hAnsi="Garamond"/>
          <w:color w:val="000000" w:themeColor="text1"/>
          <w:shd w:val="clear" w:color="auto" w:fill="FFFFFF"/>
        </w:rPr>
        <w:t xml:space="preserve"> </w:t>
      </w:r>
    </w:p>
    <w:p w14:paraId="0BEF2172" w14:textId="7652C178" w:rsidR="009A08B9" w:rsidRPr="009A08B9" w:rsidRDefault="009A08B9" w:rsidP="006852F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9A08B9">
        <w:rPr>
          <w:rFonts w:ascii="Garamond" w:hAnsi="Garamond"/>
          <w:color w:val="000000" w:themeColor="text1"/>
          <w:shd w:val="clear" w:color="auto" w:fill="FFFFFF"/>
        </w:rPr>
        <w:t>Update to User, Agency, Admin</w:t>
      </w:r>
    </w:p>
    <w:p w14:paraId="1E098FA9" w14:textId="5C707EB7" w:rsidR="008D725A" w:rsidRPr="00FA0510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Search</w:t>
      </w:r>
      <w:r>
        <w:rPr>
          <w:rFonts w:ascii="Garamond" w:hAnsi="Garamond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User</w:t>
      </w:r>
      <w:r>
        <w:rPr>
          <w:rFonts w:ascii="Garamond" w:hAnsi="Garamond"/>
          <w:shd w:val="clear" w:color="auto" w:fill="FFFFFF"/>
        </w:rPr>
        <w:t xml:space="preserve"> </w:t>
      </w:r>
    </w:p>
    <w:p w14:paraId="6FD9154B" w14:textId="62BA0A5F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User </w:t>
      </w:r>
    </w:p>
    <w:p w14:paraId="7612C259" w14:textId="11840C20" w:rsidR="008D725A" w:rsidRPr="00603386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Inactive/Active</w:t>
      </w:r>
      <w:r>
        <w:rPr>
          <w:rFonts w:ascii="Garamond" w:hAnsi="Garamond"/>
          <w:shd w:val="clear" w:color="auto" w:fill="FFFFFF"/>
        </w:rPr>
        <w:t xml:space="preserve"> </w:t>
      </w:r>
    </w:p>
    <w:p w14:paraId="3D110C20" w14:textId="355AA35A" w:rsidR="00603386" w:rsidRPr="000314EF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Link user to Agency </w:t>
      </w:r>
    </w:p>
    <w:p w14:paraId="71397C99" w14:textId="0DF63ED9" w:rsidR="000314EF" w:rsidRPr="0005780D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User Control Fade in Transition</w:t>
      </w:r>
    </w:p>
    <w:p w14:paraId="3AD5B9F6" w14:textId="4994C0E3" w:rsidR="0005780D" w:rsidRPr="00A738B7" w:rsidRDefault="0005780D" w:rsidP="0005780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05780D">
        <w:rPr>
          <w:rFonts w:ascii="Garamond" w:hAnsi="Garamond"/>
        </w:rPr>
        <w:t>User Control Nav Filter</w:t>
      </w:r>
      <w:r>
        <w:rPr>
          <w:rFonts w:ascii="Garamond" w:hAnsi="Garamond"/>
        </w:rPr>
        <w:t xml:space="preserve"> </w:t>
      </w:r>
    </w:p>
    <w:p w14:paraId="6AB8AC2A" w14:textId="5C3F9BCD" w:rsidR="00A738B7" w:rsidRPr="00A738B7" w:rsidRDefault="00A738B7" w:rsidP="00A738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obile View </w:t>
      </w:r>
      <w:r w:rsidRPr="00AB1677">
        <w:rPr>
          <w:rFonts w:ascii="Garamond" w:hAnsi="Garamond"/>
          <w:color w:val="00B0F0"/>
        </w:rPr>
        <w:t>(New)</w:t>
      </w:r>
    </w:p>
    <w:p w14:paraId="11D1EA2A" w14:textId="77777777" w:rsidR="00603386" w:rsidRPr="000C0A59" w:rsidRDefault="00603386" w:rsidP="00603386">
      <w:pPr>
        <w:pStyle w:val="ListParagraph"/>
        <w:ind w:left="1440"/>
        <w:rPr>
          <w:rFonts w:ascii="Garamond" w:hAnsi="Garamond"/>
          <w:b/>
          <w:bCs/>
        </w:rPr>
      </w:pPr>
    </w:p>
    <w:p w14:paraId="5F61E363" w14:textId="77777777" w:rsidR="000C0A59" w:rsidRPr="003772B7" w:rsidRDefault="000C0A59" w:rsidP="000C0A59">
      <w:pPr>
        <w:pStyle w:val="ListParagraph"/>
        <w:ind w:left="1440"/>
        <w:rPr>
          <w:rFonts w:ascii="Garamond" w:hAnsi="Garamond"/>
          <w:b/>
          <w:bCs/>
        </w:rPr>
      </w:pPr>
    </w:p>
    <w:p w14:paraId="2FE5F8FA" w14:textId="4738E400" w:rsidR="000C0A59" w:rsidRDefault="000C0A59" w:rsidP="000C0A5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MPA Mapping </w:t>
      </w:r>
    </w:p>
    <w:p w14:paraId="248D6C55" w14:textId="77777777" w:rsidR="000C0A59" w:rsidRPr="00664C1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Add MPA Location </w:t>
      </w:r>
    </w:p>
    <w:p w14:paraId="6081C6BA" w14:textId="77777777" w:rsidR="000C0A59" w:rsidRPr="00664C1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Edit MPA Location</w:t>
      </w:r>
    </w:p>
    <w:p w14:paraId="6DB1C335" w14:textId="77777777" w:rsidR="000C0A59" w:rsidRPr="00664C1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Delete MPA Location</w:t>
      </w:r>
    </w:p>
    <w:p w14:paraId="579AA8D6" w14:textId="5C731D53" w:rsidR="000C0A59" w:rsidRPr="007A073C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64C1E">
        <w:rPr>
          <w:rFonts w:ascii="Garamond" w:hAnsi="Garamond"/>
        </w:rPr>
        <w:t>List  MPA Coordinates</w:t>
      </w:r>
      <w:r>
        <w:rPr>
          <w:rFonts w:ascii="Garamond" w:hAnsi="Garamond"/>
        </w:rPr>
        <w:t xml:space="preserve"> </w:t>
      </w:r>
    </w:p>
    <w:p w14:paraId="634BF8D3" w14:textId="77777777" w:rsidR="000C0A59" w:rsidRPr="00A859F5" w:rsidRDefault="000C0A59" w:rsidP="000C0A5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A859F5">
        <w:rPr>
          <w:rFonts w:ascii="Garamond" w:hAnsi="Garamond"/>
          <w:color w:val="000000" w:themeColor="text1"/>
          <w:shd w:val="clear" w:color="auto" w:fill="FFFFFF"/>
        </w:rPr>
        <w:t>Show Marker on map every highlighted coordinates</w:t>
      </w:r>
    </w:p>
    <w:p w14:paraId="7495A3BF" w14:textId="75453770" w:rsidR="000C0A59" w:rsidRPr="007A073C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64C1E">
        <w:rPr>
          <w:rFonts w:ascii="Garamond" w:hAnsi="Garamond"/>
        </w:rPr>
        <w:t>Add MPA Coordinates</w:t>
      </w:r>
      <w:r>
        <w:rPr>
          <w:rFonts w:ascii="Garamond" w:hAnsi="Garamond"/>
        </w:rPr>
        <w:t xml:space="preserve"> </w:t>
      </w:r>
    </w:p>
    <w:p w14:paraId="2BB7C236" w14:textId="77777777" w:rsidR="000C0A59" w:rsidRPr="007A073C" w:rsidRDefault="000C0A59" w:rsidP="000C0A5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7A073C">
        <w:rPr>
          <w:rFonts w:ascii="Garamond" w:hAnsi="Garamond"/>
          <w:color w:val="000000" w:themeColor="text1"/>
          <w:shd w:val="clear" w:color="auto" w:fill="FFFFFF"/>
        </w:rPr>
        <w:t>Reactive mapping based on radius</w:t>
      </w:r>
    </w:p>
    <w:p w14:paraId="43A253C7" w14:textId="3C44D099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Coordinates Mapping</w:t>
      </w:r>
    </w:p>
    <w:p w14:paraId="0EC32CB0" w14:textId="6C8FAE96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All MPA Coordinates Mapping </w:t>
      </w:r>
    </w:p>
    <w:p w14:paraId="7B081312" w14:textId="14D9C7DD" w:rsidR="000C0A59" w:rsidRPr="000F68B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Show Hide Active/Inactive MPA </w:t>
      </w:r>
    </w:p>
    <w:p w14:paraId="264E1291" w14:textId="728DEAA0" w:rsidR="000314EF" w:rsidRPr="000314EF" w:rsidRDefault="000F68BE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d MPA Shape </w:t>
      </w:r>
    </w:p>
    <w:p w14:paraId="69C4E330" w14:textId="3591E275" w:rsidR="000F68BE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Edit MPA Shape </w:t>
      </w:r>
    </w:p>
    <w:p w14:paraId="2335B732" w14:textId="3570E18D" w:rsidR="000F68BE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Shape Length </w:t>
      </w:r>
    </w:p>
    <w:p w14:paraId="177C4EF6" w14:textId="7D17A28F" w:rsidR="000F68BE" w:rsidRPr="000314EF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Center Coordinate</w:t>
      </w:r>
    </w:p>
    <w:p w14:paraId="42572E50" w14:textId="0F48F000" w:rsidR="000314EF" w:rsidRPr="00A738B7" w:rsidRDefault="000314EF" w:rsidP="00DC029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Fade in Transition</w:t>
      </w:r>
    </w:p>
    <w:p w14:paraId="7C2BF262" w14:textId="1DD14977" w:rsidR="00A738B7" w:rsidRPr="00A738B7" w:rsidRDefault="00A738B7" w:rsidP="00A738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obile View</w:t>
      </w:r>
    </w:p>
    <w:p w14:paraId="2305C868" w14:textId="77777777" w:rsidR="000C0A59" w:rsidRDefault="000C0A59" w:rsidP="000C0A59">
      <w:pPr>
        <w:pStyle w:val="ListParagraph"/>
        <w:rPr>
          <w:rFonts w:ascii="Garamond" w:hAnsi="Garamond"/>
          <w:b/>
          <w:bCs/>
        </w:rPr>
      </w:pPr>
    </w:p>
    <w:p w14:paraId="1FBD0DA8" w14:textId="4C233CAC" w:rsidR="003772B7" w:rsidRDefault="000C0A59" w:rsidP="003772B7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Basic Configuration</w:t>
      </w:r>
    </w:p>
    <w:p w14:paraId="7EDB8199" w14:textId="752A661C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BB3645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>Station Prefix</w:t>
      </w:r>
      <w:r>
        <w:rPr>
          <w:rFonts w:ascii="Garamond" w:hAnsi="Garamond"/>
        </w:rPr>
        <w:t xml:space="preserve"> </w:t>
      </w:r>
    </w:p>
    <w:p w14:paraId="1B11BF7A" w14:textId="213B25EB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BB3645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 xml:space="preserve">Vessel Prefix </w:t>
      </w:r>
    </w:p>
    <w:p w14:paraId="0A5BC685" w14:textId="31FBBAD4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BB3645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>Transmission Rate</w:t>
      </w:r>
      <w:r>
        <w:rPr>
          <w:rFonts w:ascii="Garamond" w:hAnsi="Garamond"/>
        </w:rPr>
        <w:t xml:space="preserve"> </w:t>
      </w:r>
    </w:p>
    <w:p w14:paraId="30F8E33A" w14:textId="5B24E896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>Map Center</w:t>
      </w:r>
      <w:r w:rsidR="00BB3645">
        <w:rPr>
          <w:rFonts w:ascii="Garamond" w:hAnsi="Garamond"/>
        </w:rPr>
        <w:t xml:space="preserve"> </w:t>
      </w:r>
    </w:p>
    <w:p w14:paraId="32C19FCD" w14:textId="4D080219" w:rsidR="003772B7" w:rsidRPr="003772B7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bookmarkStart w:id="1" w:name="_Hlk171090152"/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bookmarkEnd w:id="1"/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Agency </w:t>
      </w:r>
    </w:p>
    <w:p w14:paraId="6B7BDF0D" w14:textId="474563EE" w:rsidR="003772B7" w:rsidRPr="003772B7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Agency </w:t>
      </w:r>
    </w:p>
    <w:p w14:paraId="2477E24A" w14:textId="77777777" w:rsidR="00840D11" w:rsidRPr="00840D11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Agency List</w:t>
      </w:r>
    </w:p>
    <w:p w14:paraId="2630FD63" w14:textId="540B4CED" w:rsidR="00840D11" w:rsidRPr="003772B7" w:rsidRDefault="00840D11" w:rsidP="00840D1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840D11">
        <w:rPr>
          <w:rFonts w:ascii="Garamond" w:hAnsi="Garamond"/>
          <w:shd w:val="clear" w:color="auto" w:fill="FFFFFF"/>
        </w:rPr>
        <w:t>Permission by Location</w:t>
      </w:r>
      <w:r>
        <w:rPr>
          <w:rFonts w:ascii="Garamond" w:hAnsi="Garamond"/>
          <w:shd w:val="clear" w:color="auto" w:fill="FFFFFF"/>
        </w:rPr>
        <w:t xml:space="preserve"> </w:t>
      </w:r>
    </w:p>
    <w:p w14:paraId="407583E6" w14:textId="0215A363" w:rsidR="00840D11" w:rsidRPr="003772B7" w:rsidRDefault="00840D11" w:rsidP="00840D1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840D11">
        <w:rPr>
          <w:rFonts w:ascii="Garamond" w:hAnsi="Garamond"/>
          <w:shd w:val="clear" w:color="auto" w:fill="FFFFFF"/>
        </w:rPr>
        <w:t>Permission by Station</w:t>
      </w:r>
    </w:p>
    <w:p w14:paraId="5F43CCC2" w14:textId="35C00758" w:rsidR="003772B7" w:rsidRPr="00840D11" w:rsidRDefault="00840D11" w:rsidP="00840D1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840D11">
        <w:rPr>
          <w:rFonts w:ascii="Garamond" w:hAnsi="Garamond"/>
          <w:shd w:val="clear" w:color="auto" w:fill="FFFFFF"/>
        </w:rPr>
        <w:t>Agency View</w:t>
      </w:r>
    </w:p>
    <w:p w14:paraId="47131C2C" w14:textId="3BFEC95A" w:rsidR="003772B7" w:rsidRPr="008D725A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lastRenderedPageBreak/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Agency </w:t>
      </w:r>
    </w:p>
    <w:p w14:paraId="592CA6CF" w14:textId="65937677" w:rsidR="003772B7" w:rsidRPr="00BB3645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Inactive/Active </w:t>
      </w:r>
    </w:p>
    <w:p w14:paraId="6534A93E" w14:textId="5B775A90" w:rsidR="00BB3645" w:rsidRDefault="00BB3645" w:rsidP="00BB364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Agency Permissions for Viewing </w:t>
      </w:r>
    </w:p>
    <w:p w14:paraId="5BA9996A" w14:textId="5E7CD372" w:rsid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Add Category for Vessel</w:t>
      </w:r>
    </w:p>
    <w:p w14:paraId="146F716B" w14:textId="18E05669" w:rsidR="00603386" w:rsidRPr="00BB3645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Edit Category for Vessel</w:t>
      </w:r>
    </w:p>
    <w:p w14:paraId="54C2B3D5" w14:textId="373CCAA8" w:rsidR="00603386" w:rsidRPr="00BB3645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Delete Category for Vessel </w:t>
      </w:r>
    </w:p>
    <w:p w14:paraId="0CDA252D" w14:textId="10CCB4A9" w:rsid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Link Category to Agency Permission</w:t>
      </w:r>
    </w:p>
    <w:p w14:paraId="3B62D478" w14:textId="7A89E737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0314EF">
        <w:rPr>
          <w:rFonts w:ascii="Garamond" w:hAnsi="Garamond"/>
        </w:rPr>
        <w:t>Basic Configuration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183B70CB" w14:textId="2E54FC61" w:rsidR="000314EF" w:rsidRPr="00A738B7" w:rsidRDefault="00A738B7" w:rsidP="00A738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obile View</w:t>
      </w:r>
    </w:p>
    <w:p w14:paraId="6F0273D9" w14:textId="77777777" w:rsidR="000C0A59" w:rsidRPr="003772B7" w:rsidRDefault="000C0A59" w:rsidP="000C0A59">
      <w:pPr>
        <w:pStyle w:val="ListParagraph"/>
        <w:ind w:left="1440"/>
        <w:rPr>
          <w:rFonts w:ascii="Garamond" w:hAnsi="Garamond"/>
          <w:b/>
          <w:bCs/>
        </w:rPr>
      </w:pPr>
    </w:p>
    <w:p w14:paraId="1C46145C" w14:textId="6443434C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Landing Page</w:t>
      </w:r>
    </w:p>
    <w:p w14:paraId="0379B20D" w14:textId="6E934CC7" w:rsidR="00CF47E0" w:rsidRPr="0063462D" w:rsidRDefault="00CF47E0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  <w:color w:val="FF0000"/>
        </w:rPr>
        <w:t>X</w:t>
      </w:r>
      <w:r>
        <w:rPr>
          <w:rFonts w:ascii="Garamond" w:hAnsi="Garamond"/>
          <w:b/>
          <w:bCs/>
        </w:rPr>
        <w:t xml:space="preserve"> </w:t>
      </w:r>
      <w:r w:rsidRPr="006263E8">
        <w:rPr>
          <w:rFonts w:ascii="Garamond" w:hAnsi="Garamond"/>
        </w:rPr>
        <w:t>(Design Only)</w:t>
      </w:r>
    </w:p>
    <w:p w14:paraId="23F5510D" w14:textId="77777777" w:rsidR="0063462D" w:rsidRPr="00CF47E0" w:rsidRDefault="0063462D" w:rsidP="0063462D">
      <w:pPr>
        <w:pStyle w:val="ListParagraph"/>
        <w:ind w:left="1440"/>
        <w:rPr>
          <w:rFonts w:ascii="Garamond" w:hAnsi="Garamond"/>
          <w:b/>
          <w:bCs/>
        </w:rPr>
      </w:pPr>
    </w:p>
    <w:p w14:paraId="4B0598F3" w14:textId="22946C0E" w:rsidR="00747AD9" w:rsidRPr="00747AD9" w:rsidRDefault="00BE1F34" w:rsidP="00747AD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Locale Management</w:t>
      </w:r>
    </w:p>
    <w:p w14:paraId="2A99029A" w14:textId="6B230C44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Lis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Provinces</w:t>
      </w:r>
    </w:p>
    <w:p w14:paraId="1C5CB5AC" w14:textId="560469F0" w:rsidR="00906BE8" w:rsidRPr="000F68BE" w:rsidRDefault="00906BE8" w:rsidP="00906B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Province </w:t>
      </w:r>
    </w:p>
    <w:p w14:paraId="0260F787" w14:textId="281B38F2" w:rsidR="000F68BE" w:rsidRPr="00747AD9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Province</w:t>
      </w:r>
    </w:p>
    <w:p w14:paraId="3A9F44CA" w14:textId="6D4F8E0D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Dele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Province</w:t>
      </w:r>
    </w:p>
    <w:p w14:paraId="3983A50C" w14:textId="374B1F89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Lis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Municipalities</w:t>
      </w:r>
    </w:p>
    <w:p w14:paraId="29271A14" w14:textId="72E94446" w:rsidR="00906BE8" w:rsidRPr="00747AD9" w:rsidRDefault="00906BE8" w:rsidP="00906B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Municipality </w:t>
      </w:r>
    </w:p>
    <w:p w14:paraId="1A93313E" w14:textId="2D23D661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Municipality</w:t>
      </w:r>
    </w:p>
    <w:p w14:paraId="79ED2AE3" w14:textId="706F301D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Dele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Municipality </w:t>
      </w:r>
    </w:p>
    <w:p w14:paraId="765AA561" w14:textId="528DA1EC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Lis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Barangays</w:t>
      </w:r>
    </w:p>
    <w:p w14:paraId="79F79751" w14:textId="1F8E5A0E" w:rsidR="00906BE8" w:rsidRPr="003772B7" w:rsidRDefault="00906BE8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Barangay </w:t>
      </w:r>
    </w:p>
    <w:p w14:paraId="7A798D7D" w14:textId="1306AB35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Barangay</w:t>
      </w:r>
    </w:p>
    <w:p w14:paraId="7E360C0F" w14:textId="13148357" w:rsidR="00747AD9" w:rsidRPr="000314EF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Dele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Barangay</w:t>
      </w:r>
    </w:p>
    <w:p w14:paraId="132C82C5" w14:textId="651DA7E5" w:rsidR="000314EF" w:rsidRPr="00A738B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Locale Management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3DBED9A1" w14:textId="666F8073" w:rsidR="00A738B7" w:rsidRPr="00A738B7" w:rsidRDefault="00A738B7" w:rsidP="00A738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obile View</w:t>
      </w:r>
    </w:p>
    <w:p w14:paraId="6D9D79FB" w14:textId="77777777" w:rsidR="00840D11" w:rsidRPr="00840D11" w:rsidRDefault="00840D11" w:rsidP="00840D11">
      <w:pPr>
        <w:pStyle w:val="ListParagraph"/>
        <w:ind w:left="1440"/>
        <w:rPr>
          <w:rFonts w:ascii="Garamond" w:hAnsi="Garamond"/>
          <w:b/>
          <w:bCs/>
        </w:rPr>
      </w:pPr>
    </w:p>
    <w:p w14:paraId="6985434A" w14:textId="5913838A" w:rsidR="00840D11" w:rsidRPr="00840D11" w:rsidRDefault="00840D11" w:rsidP="00840D11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Chat</w:t>
      </w:r>
      <w:r w:rsidR="004E608C"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  <w:b/>
          <w:bCs/>
        </w:rPr>
        <w:t>box</w:t>
      </w:r>
    </w:p>
    <w:p w14:paraId="191659AE" w14:textId="379A49DA" w:rsidR="00840D11" w:rsidRPr="002F32B6" w:rsidRDefault="00C67399" w:rsidP="00840D1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 w:rsidRPr="002F32B6">
        <w:rPr>
          <w:rFonts w:ascii="Garamond" w:hAnsi="Garamond"/>
        </w:rPr>
        <w:t>Contact List</w:t>
      </w:r>
    </w:p>
    <w:p w14:paraId="12575A66" w14:textId="42C293ED" w:rsidR="002F32B6" w:rsidRPr="002F32B6" w:rsidRDefault="00C67399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Message</w:t>
      </w:r>
      <w:r w:rsidR="002F32B6" w:rsidRPr="002F32B6">
        <w:rPr>
          <w:rFonts w:ascii="Garamond" w:hAnsi="Garamond"/>
        </w:rPr>
        <w:t xml:space="preserve"> </w:t>
      </w:r>
      <w:r w:rsidR="002F32B6">
        <w:rPr>
          <w:rFonts w:ascii="Garamond" w:hAnsi="Garamond"/>
        </w:rPr>
        <w:t>Preview</w:t>
      </w:r>
      <w:r w:rsidR="002F32B6" w:rsidRPr="002F32B6">
        <w:rPr>
          <w:rFonts w:ascii="Garamond" w:hAnsi="Garamond"/>
        </w:rPr>
        <w:t xml:space="preserve"> </w:t>
      </w:r>
    </w:p>
    <w:p w14:paraId="4CB34BEB" w14:textId="2A6C279A" w:rsidR="000314EF" w:rsidRPr="000314EF" w:rsidRDefault="00C67399" w:rsidP="000314EF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Search</w:t>
      </w:r>
      <w:r w:rsidR="002F32B6" w:rsidRPr="002F32B6">
        <w:rPr>
          <w:rFonts w:ascii="Garamond" w:hAnsi="Garamond"/>
        </w:rPr>
        <w:t xml:space="preserve"> </w:t>
      </w:r>
      <w:r w:rsidR="002F32B6">
        <w:rPr>
          <w:rFonts w:ascii="Garamond" w:hAnsi="Garamond"/>
        </w:rPr>
        <w:t>Message</w:t>
      </w:r>
    </w:p>
    <w:p w14:paraId="76A6723F" w14:textId="1A1FBE64" w:rsidR="002F32B6" w:rsidRPr="002F32B6" w:rsidRDefault="00C67399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Send</w:t>
      </w:r>
      <w:r w:rsidR="002F32B6" w:rsidRPr="002F32B6">
        <w:rPr>
          <w:rFonts w:ascii="Garamond" w:hAnsi="Garamond"/>
        </w:rPr>
        <w:t xml:space="preserve"> </w:t>
      </w:r>
      <w:r w:rsidR="002F32B6">
        <w:rPr>
          <w:rFonts w:ascii="Garamond" w:hAnsi="Garamond"/>
        </w:rPr>
        <w:t>Message</w:t>
      </w:r>
    </w:p>
    <w:p w14:paraId="0C4F0270" w14:textId="123804C8" w:rsidR="002F32B6" w:rsidRDefault="00C67399" w:rsidP="00840D1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Message Conversation</w:t>
      </w:r>
    </w:p>
    <w:p w14:paraId="0A1C2B3A" w14:textId="4EDC4134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Chat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375D562B" w14:textId="77777777" w:rsidR="002F32B6" w:rsidRPr="002F32B6" w:rsidRDefault="002F32B6" w:rsidP="002F32B6">
      <w:pPr>
        <w:pStyle w:val="ListParagraph"/>
        <w:ind w:left="1440"/>
        <w:rPr>
          <w:rFonts w:ascii="Garamond" w:hAnsi="Garamond"/>
        </w:rPr>
      </w:pPr>
    </w:p>
    <w:p w14:paraId="502CC11E" w14:textId="59EF3B31" w:rsidR="002F32B6" w:rsidRDefault="002F32B6" w:rsidP="002F32B6">
      <w:pPr>
        <w:pStyle w:val="ListParagraph"/>
        <w:numPr>
          <w:ilvl w:val="0"/>
          <w:numId w:val="1"/>
        </w:numPr>
        <w:rPr>
          <w:rFonts w:ascii="Garamond" w:hAnsi="Garamond"/>
          <w:b/>
          <w:bCs/>
          <w:color w:val="000000" w:themeColor="text1"/>
        </w:rPr>
      </w:pPr>
      <w:r w:rsidRPr="002F32B6">
        <w:rPr>
          <w:rFonts w:ascii="Garamond" w:hAnsi="Garamond"/>
          <w:b/>
          <w:bCs/>
          <w:color w:val="000000" w:themeColor="text1"/>
        </w:rPr>
        <w:t>Notification</w:t>
      </w:r>
    </w:p>
    <w:p w14:paraId="77928417" w14:textId="03F900E0" w:rsidR="002F32B6" w:rsidRDefault="00F12A1C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Create</w:t>
      </w:r>
      <w:r w:rsidR="002F32B6" w:rsidRPr="002F32B6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nnouncement </w:t>
      </w:r>
    </w:p>
    <w:p w14:paraId="02A33D10" w14:textId="37B53AB8" w:rsidR="00DC0291" w:rsidRPr="00F12A1C" w:rsidRDefault="00DC0291" w:rsidP="00DC0291">
      <w:pPr>
        <w:pStyle w:val="ListParagraph"/>
        <w:numPr>
          <w:ilvl w:val="2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New Content Editor</w:t>
      </w:r>
    </w:p>
    <w:p w14:paraId="14966392" w14:textId="18FA253F" w:rsidR="00F12A1C" w:rsidRPr="00F12A1C" w:rsidRDefault="00F12A1C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List Announcements </w:t>
      </w:r>
    </w:p>
    <w:p w14:paraId="34E8407B" w14:textId="77939C09" w:rsidR="00F12A1C" w:rsidRPr="00F12A1C" w:rsidRDefault="00F12A1C" w:rsidP="00F12A1C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Update Announcements</w:t>
      </w:r>
    </w:p>
    <w:p w14:paraId="445E8550" w14:textId="3FE055BA" w:rsidR="00F12A1C" w:rsidRDefault="00F12A1C" w:rsidP="00F12A1C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Delete Announcements</w:t>
      </w:r>
    </w:p>
    <w:p w14:paraId="36AE8F65" w14:textId="2AE2EB3B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</w:t>
      </w:r>
      <w:r w:rsidR="006852F9">
        <w:rPr>
          <w:rFonts w:ascii="Garamond" w:hAnsi="Garamond"/>
        </w:rPr>
        <w:t>n</w:t>
      </w:r>
    </w:p>
    <w:p w14:paraId="1C45A3ED" w14:textId="4CD52239" w:rsidR="000314EF" w:rsidRPr="004E608C" w:rsidRDefault="000314EF" w:rsidP="00601E4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</w:t>
      </w:r>
      <w:r w:rsidR="00601E4F">
        <w:rPr>
          <w:rFonts w:ascii="Garamond" w:hAnsi="Garamond"/>
        </w:rPr>
        <w:t xml:space="preserve"> list</w:t>
      </w:r>
      <w:r>
        <w:rPr>
          <w:rFonts w:ascii="Garamond" w:hAnsi="Garamond"/>
          <w:b/>
          <w:bCs/>
        </w:rPr>
        <w:t xml:space="preserve"> </w:t>
      </w:r>
      <w:r w:rsidR="00601E4F">
        <w:rPr>
          <w:rFonts w:ascii="Garamond" w:hAnsi="Garamond"/>
        </w:rPr>
        <w:t>Slide</w:t>
      </w:r>
      <w:r>
        <w:rPr>
          <w:rFonts w:ascii="Garamond" w:hAnsi="Garamond"/>
        </w:rPr>
        <w:t xml:space="preserve"> in Transition</w:t>
      </w:r>
    </w:p>
    <w:p w14:paraId="278EB21C" w14:textId="25149BC2" w:rsidR="004E608C" w:rsidRPr="00601E4F" w:rsidRDefault="004E608C" w:rsidP="00601E4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4E608C">
        <w:rPr>
          <w:rFonts w:ascii="Garamond" w:hAnsi="Garamond"/>
        </w:rPr>
        <w:t>Notification Nav</w:t>
      </w:r>
    </w:p>
    <w:p w14:paraId="49BEAFC6" w14:textId="77777777" w:rsidR="002F32B6" w:rsidRPr="002F32B6" w:rsidRDefault="002F32B6" w:rsidP="002F32B6">
      <w:pPr>
        <w:pStyle w:val="ListParagraph"/>
        <w:ind w:left="1440"/>
        <w:rPr>
          <w:rFonts w:ascii="Garamond" w:hAnsi="Garamond"/>
          <w:b/>
          <w:bCs/>
          <w:color w:val="000000" w:themeColor="text1"/>
        </w:rPr>
      </w:pPr>
    </w:p>
    <w:p w14:paraId="3B6FF66D" w14:textId="77777777" w:rsidR="00EF1582" w:rsidRDefault="00EF1582" w:rsidP="009018E5">
      <w:pPr>
        <w:rPr>
          <w:rFonts w:ascii="Garamond" w:hAnsi="Garamond"/>
          <w:b/>
          <w:bCs/>
        </w:rPr>
      </w:pPr>
    </w:p>
    <w:p w14:paraId="1DB3B810" w14:textId="4F116EF2" w:rsidR="0063462D" w:rsidRDefault="0063462D" w:rsidP="009018E5">
      <w:pPr>
        <w:rPr>
          <w:rFonts w:ascii="Garamond" w:hAnsi="Garamond"/>
          <w:b/>
          <w:bCs/>
        </w:rPr>
        <w:sectPr w:rsidR="0063462D" w:rsidSect="00515E7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12D54BE" w14:textId="77777777" w:rsidR="006263E8" w:rsidRPr="006263E8" w:rsidRDefault="006263E8">
      <w:pPr>
        <w:rPr>
          <w:rFonts w:ascii="Garamond" w:hAnsi="Garamond"/>
        </w:rPr>
      </w:pPr>
    </w:p>
    <w:sectPr w:rsidR="006263E8" w:rsidRPr="006263E8" w:rsidSect="00515E76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B0D41"/>
    <w:multiLevelType w:val="hybridMultilevel"/>
    <w:tmpl w:val="32E00C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MDUzMzcwNre0NDdX0lEKTi0uzszPAykwqQUANGH6vywAAAA="/>
  </w:docVars>
  <w:rsids>
    <w:rsidRoot w:val="006263E8"/>
    <w:rsid w:val="0002354B"/>
    <w:rsid w:val="000314EF"/>
    <w:rsid w:val="0005780D"/>
    <w:rsid w:val="000C0A59"/>
    <w:rsid w:val="000F68BE"/>
    <w:rsid w:val="002F32B6"/>
    <w:rsid w:val="003772B7"/>
    <w:rsid w:val="003C6D9A"/>
    <w:rsid w:val="003F16D9"/>
    <w:rsid w:val="003F7DE2"/>
    <w:rsid w:val="00402254"/>
    <w:rsid w:val="00437E8D"/>
    <w:rsid w:val="004E608C"/>
    <w:rsid w:val="00515E76"/>
    <w:rsid w:val="005405C1"/>
    <w:rsid w:val="005507BB"/>
    <w:rsid w:val="00597CC7"/>
    <w:rsid w:val="00601E4F"/>
    <w:rsid w:val="0060256C"/>
    <w:rsid w:val="00603386"/>
    <w:rsid w:val="006263E8"/>
    <w:rsid w:val="0063462D"/>
    <w:rsid w:val="00643585"/>
    <w:rsid w:val="00664C1E"/>
    <w:rsid w:val="006852F9"/>
    <w:rsid w:val="006E121F"/>
    <w:rsid w:val="006E550D"/>
    <w:rsid w:val="00726CF8"/>
    <w:rsid w:val="007316EF"/>
    <w:rsid w:val="00747AD9"/>
    <w:rsid w:val="007A073C"/>
    <w:rsid w:val="007C2FFE"/>
    <w:rsid w:val="00840D11"/>
    <w:rsid w:val="008D725A"/>
    <w:rsid w:val="009018E5"/>
    <w:rsid w:val="00906342"/>
    <w:rsid w:val="00906BE8"/>
    <w:rsid w:val="009714CF"/>
    <w:rsid w:val="009A08B9"/>
    <w:rsid w:val="009A4C88"/>
    <w:rsid w:val="00A738B7"/>
    <w:rsid w:val="00A859F5"/>
    <w:rsid w:val="00AB1677"/>
    <w:rsid w:val="00AB1A0D"/>
    <w:rsid w:val="00AD6C02"/>
    <w:rsid w:val="00BB1FEB"/>
    <w:rsid w:val="00BB3645"/>
    <w:rsid w:val="00BE1F34"/>
    <w:rsid w:val="00C67399"/>
    <w:rsid w:val="00CF47E0"/>
    <w:rsid w:val="00D6596F"/>
    <w:rsid w:val="00DC0291"/>
    <w:rsid w:val="00DD00D5"/>
    <w:rsid w:val="00E37343"/>
    <w:rsid w:val="00EF1582"/>
    <w:rsid w:val="00F12A1C"/>
    <w:rsid w:val="00FA0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3CE525"/>
  <w15:chartTrackingRefBased/>
  <w15:docId w15:val="{3C6DDDB3-6546-45AB-A5F0-48429C29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3E8"/>
    <w:pPr>
      <w:ind w:left="720"/>
      <w:contextualSpacing/>
    </w:pPr>
  </w:style>
  <w:style w:type="paragraph" w:styleId="NoSpacing">
    <w:name w:val="No Spacing"/>
    <w:uiPriority w:val="1"/>
    <w:qFormat/>
    <w:rsid w:val="00515E7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B1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A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1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372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dmin@gmail.com" TargetMode="External"/><Relationship Id="rId5" Type="http://schemas.openxmlformats.org/officeDocument/2006/relationships/hyperlink" Target="https://mpas.simply-a.work/log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3</Pages>
  <Words>755</Words>
  <Characters>3221</Characters>
  <Application>Microsoft Office Word</Application>
  <DocSecurity>0</DocSecurity>
  <Lines>214</Lines>
  <Paragraphs>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Fankis Aika Aga</cp:lastModifiedBy>
  <cp:revision>23</cp:revision>
  <cp:lastPrinted>2024-08-30T07:02:00Z</cp:lastPrinted>
  <dcterms:created xsi:type="dcterms:W3CDTF">2024-06-21T08:50:00Z</dcterms:created>
  <dcterms:modified xsi:type="dcterms:W3CDTF">2024-09-20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84af0500b3c70a709ebc574c7b5924f8eb69c59d5f8110098d6cc6682094f4</vt:lpwstr>
  </property>
</Properties>
</file>